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85693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303142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273391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245393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201192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1466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478298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38899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07172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76473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251138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267075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284276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268216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366377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иази Мд Шахадат Хоссейн</dc:creator>
  <dc:language>ru-RU</dc:language>
  <cp:keywords/>
  <dcterms:created xsi:type="dcterms:W3CDTF">2025-03-10T08:03:29Z</dcterms:created>
  <dcterms:modified xsi:type="dcterms:W3CDTF">2025-03-10T08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